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0FA782" w14:textId="09B9A8D5" w:rsidR="00B370AA" w:rsidRDefault="00F41AA4" w:rsidP="00B370AA">
      <w:pPr>
        <w:pStyle w:val="Heading1"/>
        <w:jc w:val="center"/>
        <w:rPr>
          <w:noProof/>
        </w:rPr>
      </w:pPr>
      <w:r>
        <w:t>Exercise</w:t>
      </w:r>
      <w:r w:rsidR="00B370AA" w:rsidRPr="00B370AA">
        <w:t xml:space="preserve">: </w:t>
      </w:r>
      <w:r w:rsidR="00B370AA" w:rsidRPr="00B370AA">
        <w:rPr>
          <w:noProof/>
        </w:rPr>
        <w:t>G</w:t>
      </w:r>
      <w:bookmarkStart w:id="0" w:name="_GoBack"/>
      <w:bookmarkEnd w:id="0"/>
      <w:r w:rsidR="00B370AA" w:rsidRPr="00B370AA">
        <w:rPr>
          <w:noProof/>
        </w:rPr>
        <w:t>it and GitHub</w:t>
      </w:r>
    </w:p>
    <w:p w14:paraId="6FED77A6" w14:textId="7BE10761" w:rsidR="002A0413" w:rsidRDefault="002A0413" w:rsidP="00CE5031">
      <w:pPr>
        <w:rPr>
          <w:lang w:val="bg-BG"/>
        </w:rPr>
      </w:pPr>
    </w:p>
    <w:p w14:paraId="2E7BB629" w14:textId="77777777" w:rsidR="0048681C" w:rsidRPr="00B370AA" w:rsidRDefault="0048681C" w:rsidP="0048681C">
      <w:pPr>
        <w:pStyle w:val="Heading2"/>
        <w:rPr>
          <w:lang w:val="bg-BG"/>
        </w:rPr>
      </w:pPr>
      <w:r>
        <w:t>Register</w:t>
      </w:r>
      <w:r w:rsidRPr="00B370AA">
        <w:t xml:space="preserve"> a </w:t>
      </w:r>
      <w:r w:rsidRPr="00B370AA">
        <w:rPr>
          <w:noProof/>
        </w:rPr>
        <w:t xml:space="preserve">GitHub </w:t>
      </w:r>
      <w:r w:rsidRPr="00B370AA">
        <w:t>Profile</w:t>
      </w:r>
    </w:p>
    <w:p w14:paraId="5B08141E" w14:textId="77777777" w:rsidR="0048681C" w:rsidRPr="001C3CD5" w:rsidRDefault="0048681C" w:rsidP="0048681C">
      <w:pPr>
        <w:rPr>
          <w:lang w:val="bg-BG"/>
        </w:rPr>
      </w:pPr>
      <w:r w:rsidRPr="00B370AA">
        <w:t xml:space="preserve">Register for a free </w:t>
      </w:r>
      <w:r w:rsidRPr="00B370AA">
        <w:rPr>
          <w:b/>
        </w:rPr>
        <w:t xml:space="preserve">developer account at </w:t>
      </w:r>
      <w:r w:rsidRPr="00B370AA">
        <w:rPr>
          <w:b/>
          <w:noProof/>
        </w:rPr>
        <w:t>GitHub</w:t>
      </w:r>
      <w:r w:rsidRPr="00B370AA">
        <w:t xml:space="preserve">: </w:t>
      </w:r>
      <w:hyperlink r:id="rId8" w:history="1">
        <w:r w:rsidRPr="00B370AA">
          <w:rPr>
            <w:rStyle w:val="Hyperlink"/>
            <w:rFonts w:cs="Arial"/>
          </w:rPr>
          <w:t>http://github.com</w:t>
        </w:r>
      </w:hyperlink>
      <w:r>
        <w:rPr>
          <w:rStyle w:val="Hyperlink"/>
          <w:rFonts w:cs="Arial"/>
          <w:lang w:val="bg-BG"/>
        </w:rPr>
        <w:t>/</w:t>
      </w:r>
    </w:p>
    <w:p w14:paraId="5FF898D7" w14:textId="15AEBBBC" w:rsidR="0048681C" w:rsidRDefault="00F41AA4" w:rsidP="0048681C">
      <w:pPr>
        <w:rPr>
          <w:bCs/>
          <w:noProof/>
        </w:rPr>
      </w:pPr>
      <w:r>
        <w:rPr>
          <w:bCs/>
          <w:noProof/>
        </w:rPr>
        <w:t>Add a screenshot to your profile here:</w:t>
      </w:r>
    </w:p>
    <w:p w14:paraId="6B64DE5B" w14:textId="43A1F275" w:rsidR="00F41AA4" w:rsidRDefault="000D222A" w:rsidP="0048681C">
      <w:pPr>
        <w:rPr>
          <w:bCs/>
          <w:noProof/>
        </w:rPr>
      </w:pPr>
      <w:r>
        <w:rPr>
          <w:noProof/>
          <w:lang w:val="bg-BG" w:eastAsia="bg-BG"/>
        </w:rPr>
        <w:drawing>
          <wp:inline distT="0" distB="0" distL="0" distR="0" wp14:anchorId="36DF40E1" wp14:editId="45385316">
            <wp:extent cx="6626225" cy="3709035"/>
            <wp:effectExtent l="0" t="0" r="3175" b="57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09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B04167" w14:textId="56C9FE88" w:rsidR="00485DF0" w:rsidRDefault="00485DF0">
      <w:pPr>
        <w:pStyle w:val="Heading2"/>
      </w:pPr>
      <w:r>
        <w:t>Clone a Repo</w:t>
      </w:r>
    </w:p>
    <w:p w14:paraId="1821A2CB" w14:textId="5D35476A" w:rsidR="006275D7" w:rsidRDefault="00485DF0" w:rsidP="00485DF0">
      <w:r w:rsidRPr="00485DF0">
        <w:t xml:space="preserve">Navigate to </w:t>
      </w:r>
      <w:hyperlink r:id="rId10" w:history="1">
        <w:r w:rsidRPr="00187154">
          <w:rPr>
            <w:rStyle w:val="Hyperlink"/>
          </w:rPr>
          <w:t>https://github.com/SoftUni</w:t>
        </w:r>
      </w:hyperlink>
      <w:r>
        <w:t xml:space="preserve">. Find a repo that you like. We have </w:t>
      </w:r>
      <w:r w:rsidR="00341B38">
        <w:t>books</w:t>
      </w:r>
      <w:r>
        <w:t xml:space="preserve"> that might </w:t>
      </w:r>
      <w:r w:rsidR="00341B38">
        <w:t xml:space="preserve">of </w:t>
      </w:r>
      <w:r>
        <w:t xml:space="preserve">interest </w:t>
      </w:r>
      <w:r w:rsidR="00341B38">
        <w:t xml:space="preserve">to </w:t>
      </w:r>
      <w:r>
        <w:t xml:space="preserve">you. Clone a repo of your </w:t>
      </w:r>
      <w:r w:rsidR="006275D7">
        <w:t>choice</w:t>
      </w:r>
      <w:r>
        <w:t xml:space="preserve"> in your profile. </w:t>
      </w:r>
    </w:p>
    <w:p w14:paraId="1E3699D3" w14:textId="7BF243D8" w:rsidR="00485DF0" w:rsidRDefault="00485DF0" w:rsidP="00485DF0">
      <w:r>
        <w:t>Provide a picture of the cloned repo</w:t>
      </w:r>
      <w:r w:rsidR="006275D7">
        <w:t xml:space="preserve"> here:</w:t>
      </w:r>
    </w:p>
    <w:p w14:paraId="1BBA9751" w14:textId="7F3E44D5" w:rsidR="006275D7" w:rsidRPr="00485DF0" w:rsidRDefault="005664E4" w:rsidP="00485DF0">
      <w:r>
        <w:rPr>
          <w:noProof/>
          <w:lang w:val="bg-BG" w:eastAsia="bg-BG"/>
        </w:rPr>
        <w:lastRenderedPageBreak/>
        <w:drawing>
          <wp:inline distT="0" distB="0" distL="0" distR="0" wp14:anchorId="12E3970B" wp14:editId="662AF27A">
            <wp:extent cx="6626225" cy="3126105"/>
            <wp:effectExtent l="0" t="0" r="317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26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B2D1E5" w14:textId="636B02D9" w:rsidR="006275D7" w:rsidRDefault="006275D7">
      <w:pPr>
        <w:pStyle w:val="Heading2"/>
      </w:pPr>
      <w:r>
        <w:t>Download a local copy of the repo to your computer</w:t>
      </w:r>
    </w:p>
    <w:p w14:paraId="1B593B37" w14:textId="0CA8ABEC" w:rsidR="006275D7" w:rsidRDefault="006275D7" w:rsidP="006275D7">
      <w:r>
        <w:t xml:space="preserve">Using </w:t>
      </w:r>
      <w:proofErr w:type="spellStart"/>
      <w:r>
        <w:t>GitBash</w:t>
      </w:r>
      <w:proofErr w:type="spellEnd"/>
      <w:r>
        <w:t xml:space="preserve"> or GitHub Desktop, download a local copy of the repo to your computer.</w:t>
      </w:r>
    </w:p>
    <w:p w14:paraId="3DD83515" w14:textId="60036519" w:rsidR="006275D7" w:rsidRDefault="006275D7" w:rsidP="006275D7">
      <w:r>
        <w:t>Add a picture of the folder here:</w:t>
      </w:r>
    </w:p>
    <w:p w14:paraId="7D4A4D4A" w14:textId="46BBCE86" w:rsidR="00084867" w:rsidRDefault="00084867" w:rsidP="006275D7"/>
    <w:p w14:paraId="2DEED7A0" w14:textId="5EA82883" w:rsidR="00084867" w:rsidRPr="006275D7" w:rsidRDefault="00084867" w:rsidP="006275D7">
      <w:r>
        <w:rPr>
          <w:noProof/>
          <w:lang w:val="bg-BG" w:eastAsia="bg-BG"/>
        </w:rPr>
        <w:drawing>
          <wp:inline distT="0" distB="0" distL="0" distR="0" wp14:anchorId="74271748" wp14:editId="6614B82D">
            <wp:extent cx="6626225" cy="4497070"/>
            <wp:effectExtent l="0" t="0" r="317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497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84867" w:rsidRPr="006275D7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0239DA" w14:textId="77777777" w:rsidR="00B24794" w:rsidRDefault="00B24794" w:rsidP="008068A2">
      <w:pPr>
        <w:spacing w:after="0" w:line="240" w:lineRule="auto"/>
      </w:pPr>
      <w:r>
        <w:separator/>
      </w:r>
    </w:p>
  </w:endnote>
  <w:endnote w:type="continuationSeparator" w:id="0">
    <w:p w14:paraId="4D57BD67" w14:textId="77777777" w:rsidR="00B24794" w:rsidRDefault="00B2479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DejaVu Sans">
    <w:altName w:val="Times New Roman"/>
    <w:charset w:val="00"/>
    <w:family w:val="swiss"/>
    <w:pitch w:val="variable"/>
    <w:sig w:usb0="E7002EFF" w:usb1="D200FDFF" w:usb2="0A24602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7ACDA4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1C1AFA" w:rsidRPr="001C1AFA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8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9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10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1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12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13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 w14:anchorId="2074F399" id="Text Box 2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07ACDA4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1C1AFA" w:rsidRPr="001C1AFA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6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7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8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9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10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1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1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1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3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7CBBA02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E5031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E503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8xYbzX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67CBBA02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E5031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E5031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04EBFF" w14:textId="77777777" w:rsidR="00B24794" w:rsidRDefault="00B24794" w:rsidP="008068A2">
      <w:pPr>
        <w:spacing w:after="0" w:line="240" w:lineRule="auto"/>
      </w:pPr>
      <w:r>
        <w:separator/>
      </w:r>
    </w:p>
  </w:footnote>
  <w:footnote w:type="continuationSeparator" w:id="0">
    <w:p w14:paraId="041C2DD4" w14:textId="77777777" w:rsidR="00B24794" w:rsidRDefault="00B2479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2C3EA0"/>
    <w:multiLevelType w:val="hybridMultilevel"/>
    <w:tmpl w:val="417CA288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930DC3"/>
    <w:multiLevelType w:val="hybridMultilevel"/>
    <w:tmpl w:val="47E6DA02"/>
    <w:lvl w:ilvl="0" w:tplc="1AF21DD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2C46974">
      <w:start w:val="23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986263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DED09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F36901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61CCB3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286F4A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26260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1C673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2946EFF2"/>
    <w:lvl w:ilvl="0" w:tplc="08BC7AEE">
      <w:start w:val="1"/>
      <w:numFmt w:val="decimal"/>
      <w:pStyle w:val="Heading2"/>
      <w:lvlText w:val="%1."/>
      <w:lvlJc w:val="left"/>
      <w:pPr>
        <w:ind w:left="45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1265438"/>
    <w:multiLevelType w:val="hybridMultilevel"/>
    <w:tmpl w:val="93EC399E"/>
    <w:lvl w:ilvl="0" w:tplc="D6BA4D94">
      <w:start w:val="1"/>
      <w:numFmt w:val="bullet"/>
      <w:lvlText w:val="-"/>
      <w:lvlJc w:val="left"/>
      <w:pPr>
        <w:ind w:left="720" w:hanging="360"/>
      </w:pPr>
      <w:rPr>
        <w:rFonts w:ascii="Consolas" w:eastAsiaTheme="minorHAnsi" w:hAnsi="Consola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591CBA"/>
    <w:multiLevelType w:val="hybridMultilevel"/>
    <w:tmpl w:val="C3CC16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44046A"/>
    <w:multiLevelType w:val="hybridMultilevel"/>
    <w:tmpl w:val="CA6E7B60"/>
    <w:lvl w:ilvl="0" w:tplc="C3C02B5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E5D6051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EB7C08"/>
    <w:multiLevelType w:val="hybridMultilevel"/>
    <w:tmpl w:val="BC50DFFC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AF21DD0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B094CFD8">
      <w:numFmt w:val="bullet"/>
      <w:lvlText w:val="-"/>
      <w:lvlJc w:val="left"/>
      <w:pPr>
        <w:ind w:left="2160" w:hanging="360"/>
      </w:pPr>
      <w:rPr>
        <w:rFonts w:ascii="Calibri" w:eastAsia="Calibri" w:hAnsi="Calibri" w:cs="DejaVu San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223757"/>
    <w:multiLevelType w:val="hybridMultilevel"/>
    <w:tmpl w:val="17686F74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8D726C"/>
    <w:multiLevelType w:val="hybridMultilevel"/>
    <w:tmpl w:val="F1EC8872"/>
    <w:lvl w:ilvl="0" w:tplc="7EFE38E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308647E"/>
    <w:multiLevelType w:val="hybridMultilevel"/>
    <w:tmpl w:val="0E844A08"/>
    <w:lvl w:ilvl="0" w:tplc="86C225E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5A838F2">
      <w:start w:val="23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1024AC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66CEFE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198CEA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CAADB3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84766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B8EA74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0234C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171702"/>
    <w:multiLevelType w:val="hybridMultilevel"/>
    <w:tmpl w:val="A37E97A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F00247"/>
    <w:multiLevelType w:val="hybridMultilevel"/>
    <w:tmpl w:val="3D10219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</w:rPr>
    </w:lvl>
    <w:lvl w:ilvl="1" w:tplc="E5D6051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9859D6"/>
    <w:multiLevelType w:val="hybridMultilevel"/>
    <w:tmpl w:val="55AC1E24"/>
    <w:lvl w:ilvl="0" w:tplc="0409000F">
      <w:start w:val="1"/>
      <w:numFmt w:val="decimal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3" w15:restartNumberingAfterBreak="0">
    <w:nsid w:val="758D6932"/>
    <w:multiLevelType w:val="hybridMultilevel"/>
    <w:tmpl w:val="E3864E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C6C1657"/>
    <w:multiLevelType w:val="hybridMultilevel"/>
    <w:tmpl w:val="D85A808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E75312C"/>
    <w:multiLevelType w:val="hybridMultilevel"/>
    <w:tmpl w:val="8356EE6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9"/>
  </w:num>
  <w:num w:numId="5">
    <w:abstractNumId w:val="10"/>
  </w:num>
  <w:num w:numId="6">
    <w:abstractNumId w:val="7"/>
  </w:num>
  <w:num w:numId="7">
    <w:abstractNumId w:val="6"/>
  </w:num>
  <w:num w:numId="8">
    <w:abstractNumId w:val="0"/>
  </w:num>
  <w:num w:numId="9">
    <w:abstractNumId w:val="8"/>
  </w:num>
  <w:num w:numId="10">
    <w:abstractNumId w:val="13"/>
  </w:num>
  <w:num w:numId="11">
    <w:abstractNumId w:val="2"/>
    <w:lvlOverride w:ilvl="0">
      <w:startOverride w:val="1"/>
    </w:lvlOverride>
  </w:num>
  <w:num w:numId="12">
    <w:abstractNumId w:val="11"/>
  </w:num>
  <w:num w:numId="13">
    <w:abstractNumId w:val="15"/>
  </w:num>
  <w:num w:numId="14">
    <w:abstractNumId w:val="14"/>
  </w:num>
  <w:num w:numId="15">
    <w:abstractNumId w:val="4"/>
  </w:num>
  <w:num w:numId="16">
    <w:abstractNumId w:val="12"/>
  </w:num>
  <w:num w:numId="17">
    <w:abstractNumId w:val="2"/>
    <w:lvlOverride w:ilvl="0">
      <w:startOverride w:val="1"/>
    </w:lvlOverride>
  </w:num>
  <w:num w:numId="18">
    <w:abstractNumId w:val="3"/>
  </w:num>
  <w:num w:numId="19">
    <w:abstractNumId w:val="2"/>
    <w:lvlOverride w:ilvl="0">
      <w:startOverride w:val="1"/>
    </w:lvlOverride>
  </w:num>
  <w:num w:numId="20">
    <w:abstractNumId w:val="2"/>
    <w:lvlOverride w:ilvl="0">
      <w:startOverride w:val="1"/>
    </w:lvlOverride>
  </w:num>
  <w:num w:numId="21">
    <w:abstractNumId w:val="2"/>
  </w:num>
  <w:num w:numId="22">
    <w:abstractNumId w:val="2"/>
    <w:lvlOverride w:ilvl="0">
      <w:startOverride w:val="1"/>
    </w:lvlOverride>
  </w:num>
  <w:num w:numId="23">
    <w:abstractNumId w:val="2"/>
    <w:lvlOverride w:ilvl="0">
      <w:startOverride w:val="2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DC3MDGxMDMxM7FQ0lEKTi0uzszPAykwqQUAgLKRniwAAAA="/>
  </w:docVars>
  <w:rsids>
    <w:rsidRoot w:val="008068A2"/>
    <w:rsid w:val="000006BB"/>
    <w:rsid w:val="0000283D"/>
    <w:rsid w:val="00002C1C"/>
    <w:rsid w:val="00007044"/>
    <w:rsid w:val="000142B2"/>
    <w:rsid w:val="0001451E"/>
    <w:rsid w:val="00023DC6"/>
    <w:rsid w:val="00025F04"/>
    <w:rsid w:val="00054DBF"/>
    <w:rsid w:val="00064815"/>
    <w:rsid w:val="00064D15"/>
    <w:rsid w:val="00084867"/>
    <w:rsid w:val="0008559D"/>
    <w:rsid w:val="00086727"/>
    <w:rsid w:val="00087A5E"/>
    <w:rsid w:val="0009209B"/>
    <w:rsid w:val="000A0492"/>
    <w:rsid w:val="000A6794"/>
    <w:rsid w:val="000B39E6"/>
    <w:rsid w:val="000B56F0"/>
    <w:rsid w:val="000C3A23"/>
    <w:rsid w:val="000C5361"/>
    <w:rsid w:val="000D17B3"/>
    <w:rsid w:val="000D222A"/>
    <w:rsid w:val="000E09B8"/>
    <w:rsid w:val="001021E3"/>
    <w:rsid w:val="00103906"/>
    <w:rsid w:val="001275B9"/>
    <w:rsid w:val="00134E75"/>
    <w:rsid w:val="00142C75"/>
    <w:rsid w:val="001449E8"/>
    <w:rsid w:val="001619DF"/>
    <w:rsid w:val="0016318B"/>
    <w:rsid w:val="00164CDC"/>
    <w:rsid w:val="00167CF1"/>
    <w:rsid w:val="00171021"/>
    <w:rsid w:val="00175E1D"/>
    <w:rsid w:val="001837BD"/>
    <w:rsid w:val="00183A2C"/>
    <w:rsid w:val="00185D5E"/>
    <w:rsid w:val="001A6728"/>
    <w:rsid w:val="001B7060"/>
    <w:rsid w:val="001C1AFA"/>
    <w:rsid w:val="001C1FCD"/>
    <w:rsid w:val="001C3CD5"/>
    <w:rsid w:val="001D2464"/>
    <w:rsid w:val="001D3866"/>
    <w:rsid w:val="001D50AE"/>
    <w:rsid w:val="001E1161"/>
    <w:rsid w:val="001E3FEF"/>
    <w:rsid w:val="001E78DD"/>
    <w:rsid w:val="00202683"/>
    <w:rsid w:val="00215FCE"/>
    <w:rsid w:val="002326A7"/>
    <w:rsid w:val="00232E7D"/>
    <w:rsid w:val="00247ECA"/>
    <w:rsid w:val="00251A06"/>
    <w:rsid w:val="00264287"/>
    <w:rsid w:val="0026589D"/>
    <w:rsid w:val="002664E1"/>
    <w:rsid w:val="002674C4"/>
    <w:rsid w:val="002819B5"/>
    <w:rsid w:val="002853F4"/>
    <w:rsid w:val="0028555D"/>
    <w:rsid w:val="002A0413"/>
    <w:rsid w:val="002A2D2D"/>
    <w:rsid w:val="002C1896"/>
    <w:rsid w:val="002C539D"/>
    <w:rsid w:val="002C71C6"/>
    <w:rsid w:val="002D07CA"/>
    <w:rsid w:val="002F4AA5"/>
    <w:rsid w:val="00305122"/>
    <w:rsid w:val="003114AD"/>
    <w:rsid w:val="00314417"/>
    <w:rsid w:val="003230CF"/>
    <w:rsid w:val="0032705A"/>
    <w:rsid w:val="0033212E"/>
    <w:rsid w:val="0033490F"/>
    <w:rsid w:val="00341B38"/>
    <w:rsid w:val="00367561"/>
    <w:rsid w:val="0037319A"/>
    <w:rsid w:val="00380A57"/>
    <w:rsid w:val="003817EF"/>
    <w:rsid w:val="00382A45"/>
    <w:rsid w:val="00394028"/>
    <w:rsid w:val="003946DB"/>
    <w:rsid w:val="003A1601"/>
    <w:rsid w:val="003A33F9"/>
    <w:rsid w:val="003A461F"/>
    <w:rsid w:val="003A5602"/>
    <w:rsid w:val="003B0278"/>
    <w:rsid w:val="003B1846"/>
    <w:rsid w:val="003B1DF4"/>
    <w:rsid w:val="003B6A53"/>
    <w:rsid w:val="003C2C11"/>
    <w:rsid w:val="003C49F9"/>
    <w:rsid w:val="003E1013"/>
    <w:rsid w:val="003E167F"/>
    <w:rsid w:val="003E2A3C"/>
    <w:rsid w:val="003E2F33"/>
    <w:rsid w:val="003E6BFB"/>
    <w:rsid w:val="003F1864"/>
    <w:rsid w:val="00403606"/>
    <w:rsid w:val="0041081C"/>
    <w:rsid w:val="00423541"/>
    <w:rsid w:val="004311CA"/>
    <w:rsid w:val="00433849"/>
    <w:rsid w:val="00436017"/>
    <w:rsid w:val="0045374F"/>
    <w:rsid w:val="00465987"/>
    <w:rsid w:val="0046731F"/>
    <w:rsid w:val="0047331A"/>
    <w:rsid w:val="0047640B"/>
    <w:rsid w:val="0047644B"/>
    <w:rsid w:val="00476D4B"/>
    <w:rsid w:val="0048432F"/>
    <w:rsid w:val="00485DF0"/>
    <w:rsid w:val="0048681C"/>
    <w:rsid w:val="00491748"/>
    <w:rsid w:val="004A7E77"/>
    <w:rsid w:val="004B0253"/>
    <w:rsid w:val="004B485C"/>
    <w:rsid w:val="004C0A80"/>
    <w:rsid w:val="004C2CB2"/>
    <w:rsid w:val="004D03E1"/>
    <w:rsid w:val="004D29A9"/>
    <w:rsid w:val="004E0D4F"/>
    <w:rsid w:val="004E4C1E"/>
    <w:rsid w:val="0050017E"/>
    <w:rsid w:val="00503018"/>
    <w:rsid w:val="00503820"/>
    <w:rsid w:val="005054C7"/>
    <w:rsid w:val="00507F81"/>
    <w:rsid w:val="005101E4"/>
    <w:rsid w:val="005172E9"/>
    <w:rsid w:val="00517B12"/>
    <w:rsid w:val="00524789"/>
    <w:rsid w:val="00527BE8"/>
    <w:rsid w:val="00542862"/>
    <w:rsid w:val="005439C9"/>
    <w:rsid w:val="0055123F"/>
    <w:rsid w:val="00553CCB"/>
    <w:rsid w:val="00563DC7"/>
    <w:rsid w:val="00564029"/>
    <w:rsid w:val="00564D7B"/>
    <w:rsid w:val="0056527D"/>
    <w:rsid w:val="005664E4"/>
    <w:rsid w:val="0056786B"/>
    <w:rsid w:val="0057138C"/>
    <w:rsid w:val="00576909"/>
    <w:rsid w:val="00580313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17C8"/>
    <w:rsid w:val="00600083"/>
    <w:rsid w:val="00604363"/>
    <w:rsid w:val="00624212"/>
    <w:rsid w:val="006242A9"/>
    <w:rsid w:val="00624DCF"/>
    <w:rsid w:val="006275D7"/>
    <w:rsid w:val="00630003"/>
    <w:rsid w:val="0063342B"/>
    <w:rsid w:val="00636FAD"/>
    <w:rsid w:val="00640502"/>
    <w:rsid w:val="00644D27"/>
    <w:rsid w:val="00647357"/>
    <w:rsid w:val="00647920"/>
    <w:rsid w:val="006640AE"/>
    <w:rsid w:val="00670041"/>
    <w:rsid w:val="00671FE2"/>
    <w:rsid w:val="006735EE"/>
    <w:rsid w:val="00686C0C"/>
    <w:rsid w:val="00695634"/>
    <w:rsid w:val="006A2531"/>
    <w:rsid w:val="006D239A"/>
    <w:rsid w:val="006D6DDD"/>
    <w:rsid w:val="006E1302"/>
    <w:rsid w:val="006E2245"/>
    <w:rsid w:val="006E55B4"/>
    <w:rsid w:val="006E7E50"/>
    <w:rsid w:val="00704432"/>
    <w:rsid w:val="007051DF"/>
    <w:rsid w:val="00724DA4"/>
    <w:rsid w:val="00733398"/>
    <w:rsid w:val="0075115E"/>
    <w:rsid w:val="00763912"/>
    <w:rsid w:val="00774E44"/>
    <w:rsid w:val="00785258"/>
    <w:rsid w:val="00791F02"/>
    <w:rsid w:val="0079324A"/>
    <w:rsid w:val="00794EEE"/>
    <w:rsid w:val="007A635E"/>
    <w:rsid w:val="007A79B7"/>
    <w:rsid w:val="007B3686"/>
    <w:rsid w:val="007C2C37"/>
    <w:rsid w:val="007C3369"/>
    <w:rsid w:val="007C3E81"/>
    <w:rsid w:val="007C42AC"/>
    <w:rsid w:val="007C50F5"/>
    <w:rsid w:val="007C5E3E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6B95"/>
    <w:rsid w:val="008105A0"/>
    <w:rsid w:val="00812C13"/>
    <w:rsid w:val="00836CA4"/>
    <w:rsid w:val="00845B93"/>
    <w:rsid w:val="0085184F"/>
    <w:rsid w:val="008604BB"/>
    <w:rsid w:val="00861625"/>
    <w:rsid w:val="008617B5"/>
    <w:rsid w:val="00867625"/>
    <w:rsid w:val="00870828"/>
    <w:rsid w:val="0088080B"/>
    <w:rsid w:val="00882C2E"/>
    <w:rsid w:val="0088588D"/>
    <w:rsid w:val="008B07D7"/>
    <w:rsid w:val="008B557F"/>
    <w:rsid w:val="008C2344"/>
    <w:rsid w:val="008C2B83"/>
    <w:rsid w:val="008C5930"/>
    <w:rsid w:val="008C6B0F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3C6B"/>
    <w:rsid w:val="00955691"/>
    <w:rsid w:val="00960354"/>
    <w:rsid w:val="00961157"/>
    <w:rsid w:val="00965C5B"/>
    <w:rsid w:val="0096684B"/>
    <w:rsid w:val="00972C7F"/>
    <w:rsid w:val="00976E46"/>
    <w:rsid w:val="009B4FB4"/>
    <w:rsid w:val="009C0C39"/>
    <w:rsid w:val="009C78A7"/>
    <w:rsid w:val="009D1805"/>
    <w:rsid w:val="009D464D"/>
    <w:rsid w:val="009E1A09"/>
    <w:rsid w:val="00A02545"/>
    <w:rsid w:val="00A025E6"/>
    <w:rsid w:val="00A05555"/>
    <w:rsid w:val="00A06D89"/>
    <w:rsid w:val="00A16591"/>
    <w:rsid w:val="00A35790"/>
    <w:rsid w:val="00A45A89"/>
    <w:rsid w:val="00A47F12"/>
    <w:rsid w:val="00A66DE2"/>
    <w:rsid w:val="00A70227"/>
    <w:rsid w:val="00A847D3"/>
    <w:rsid w:val="00A86BAA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2D60"/>
    <w:rsid w:val="00B103E1"/>
    <w:rsid w:val="00B148DD"/>
    <w:rsid w:val="00B2472A"/>
    <w:rsid w:val="00B24794"/>
    <w:rsid w:val="00B319A5"/>
    <w:rsid w:val="00B33FE6"/>
    <w:rsid w:val="00B370AA"/>
    <w:rsid w:val="00B44C41"/>
    <w:rsid w:val="00B535A1"/>
    <w:rsid w:val="00B567F6"/>
    <w:rsid w:val="00B56DF3"/>
    <w:rsid w:val="00B57A5C"/>
    <w:rsid w:val="00B6185B"/>
    <w:rsid w:val="00B638EB"/>
    <w:rsid w:val="00B63DED"/>
    <w:rsid w:val="00B65CAD"/>
    <w:rsid w:val="00B753E7"/>
    <w:rsid w:val="00B819DF"/>
    <w:rsid w:val="00B86AF3"/>
    <w:rsid w:val="00B9309B"/>
    <w:rsid w:val="00BA1F40"/>
    <w:rsid w:val="00BA4820"/>
    <w:rsid w:val="00BB05FA"/>
    <w:rsid w:val="00BB5B10"/>
    <w:rsid w:val="00BC1737"/>
    <w:rsid w:val="00BC56D6"/>
    <w:rsid w:val="00BD05BF"/>
    <w:rsid w:val="00BD1A97"/>
    <w:rsid w:val="00BE399E"/>
    <w:rsid w:val="00BF1775"/>
    <w:rsid w:val="00BF1859"/>
    <w:rsid w:val="00BF201D"/>
    <w:rsid w:val="00C0490B"/>
    <w:rsid w:val="00C07904"/>
    <w:rsid w:val="00C121AF"/>
    <w:rsid w:val="00C14C80"/>
    <w:rsid w:val="00C155A8"/>
    <w:rsid w:val="00C27853"/>
    <w:rsid w:val="00C355A5"/>
    <w:rsid w:val="00C37E0A"/>
    <w:rsid w:val="00C43B64"/>
    <w:rsid w:val="00C53F37"/>
    <w:rsid w:val="00C5499A"/>
    <w:rsid w:val="00C62A0F"/>
    <w:rsid w:val="00C82862"/>
    <w:rsid w:val="00C84E4D"/>
    <w:rsid w:val="00CA2FD0"/>
    <w:rsid w:val="00CB07A5"/>
    <w:rsid w:val="00CB626D"/>
    <w:rsid w:val="00CD5181"/>
    <w:rsid w:val="00CD7485"/>
    <w:rsid w:val="00CE2360"/>
    <w:rsid w:val="00CE236C"/>
    <w:rsid w:val="00CE5031"/>
    <w:rsid w:val="00CF0047"/>
    <w:rsid w:val="00D00671"/>
    <w:rsid w:val="00D0764C"/>
    <w:rsid w:val="00D22895"/>
    <w:rsid w:val="00D3404A"/>
    <w:rsid w:val="00D35ED7"/>
    <w:rsid w:val="00D4354E"/>
    <w:rsid w:val="00D43F69"/>
    <w:rsid w:val="00D47560"/>
    <w:rsid w:val="00D50F79"/>
    <w:rsid w:val="00D73957"/>
    <w:rsid w:val="00D8395C"/>
    <w:rsid w:val="00D87E2B"/>
    <w:rsid w:val="00D910AA"/>
    <w:rsid w:val="00D96829"/>
    <w:rsid w:val="00D97C88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6244"/>
    <w:rsid w:val="00E22F3D"/>
    <w:rsid w:val="00E24C6A"/>
    <w:rsid w:val="00E25811"/>
    <w:rsid w:val="00E31177"/>
    <w:rsid w:val="00E32F85"/>
    <w:rsid w:val="00E36FD8"/>
    <w:rsid w:val="00E37380"/>
    <w:rsid w:val="00E465C4"/>
    <w:rsid w:val="00E63F64"/>
    <w:rsid w:val="00E74623"/>
    <w:rsid w:val="00E80E3D"/>
    <w:rsid w:val="00E80F10"/>
    <w:rsid w:val="00E86D42"/>
    <w:rsid w:val="00E870B8"/>
    <w:rsid w:val="00E97271"/>
    <w:rsid w:val="00EA1019"/>
    <w:rsid w:val="00EA3B29"/>
    <w:rsid w:val="00EA75EA"/>
    <w:rsid w:val="00EB7421"/>
    <w:rsid w:val="00EB7D91"/>
    <w:rsid w:val="00EC36F5"/>
    <w:rsid w:val="00EC5A4D"/>
    <w:rsid w:val="00ED0DEA"/>
    <w:rsid w:val="00ED73C4"/>
    <w:rsid w:val="00EE6A5F"/>
    <w:rsid w:val="00F166C4"/>
    <w:rsid w:val="00F20B48"/>
    <w:rsid w:val="00F258BA"/>
    <w:rsid w:val="00F27E9C"/>
    <w:rsid w:val="00F41AA4"/>
    <w:rsid w:val="00F41F41"/>
    <w:rsid w:val="00F46918"/>
    <w:rsid w:val="00F46DDE"/>
    <w:rsid w:val="00F655ED"/>
    <w:rsid w:val="00F7033C"/>
    <w:rsid w:val="00F96D0D"/>
    <w:rsid w:val="00F976AD"/>
    <w:rsid w:val="00FA6461"/>
    <w:rsid w:val="00FA7334"/>
    <w:rsid w:val="00FD650C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2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67561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C2CB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11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8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1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487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9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9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github.com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github.com/SoftUni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1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4.png"/><Relationship Id="rId21" Type="http://schemas.openxmlformats.org/officeDocument/2006/relationships/hyperlink" Target="file:///C:\Users\Yoana\Desktop\soft-tech\Sept-2021\common-lectures\08.%20Git-and-GitHub\about.softuni.bg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6.png"/><Relationship Id="rId12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0.png"/><Relationship Id="rId20" Type="http://schemas.openxmlformats.org/officeDocument/2006/relationships/image" Target="media/image12.png"/><Relationship Id="rId29" Type="http://schemas.openxmlformats.org/officeDocument/2006/relationships/image" Target="media/image40.png"/><Relationship Id="rId41" Type="http://schemas.openxmlformats.org/officeDocument/2006/relationships/image" Target="media/image13.png"/><Relationship Id="rId1" Type="http://schemas.openxmlformats.org/officeDocument/2006/relationships/hyperlink" Target="file:///C:\Users\Yoana\Desktop\soft-tech\Sept-2021\common-lectures\08.%20Git-and-GitHub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5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7.png"/><Relationship Id="rId14" Type="http://schemas.openxmlformats.org/officeDocument/2006/relationships/image" Target="media/image9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D7FDDF7-F0BC-4DDB-8B04-85D66AD153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93</Words>
  <Characters>534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Version Control Systems Lab</vt:lpstr>
      <vt:lpstr>Technology Fundamentals - Version Control Systems Lab</vt:lpstr>
    </vt:vector>
  </TitlesOfParts>
  <Company>SoftUni – https://softuni.org</Company>
  <LinksUpToDate>false</LinksUpToDate>
  <CharactersWithSpaces>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Version Control Systems Lab</dc:title>
  <dc:subject>Technology Fundamentals Course</dc:subject>
  <dc:creator>Software University</dc:creator>
  <cp:keywords>Technology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Plamen Peev</cp:lastModifiedBy>
  <cp:revision>19</cp:revision>
  <cp:lastPrinted>2023-05-22T13:56:00Z</cp:lastPrinted>
  <dcterms:created xsi:type="dcterms:W3CDTF">2023-05-22T14:11:00Z</dcterms:created>
  <dcterms:modified xsi:type="dcterms:W3CDTF">2023-06-18T08:50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8e339de870d319bfd828d3ace3d5ebe1b69b2aebddb3bd8822663d39d3417d</vt:lpwstr>
  </property>
</Properties>
</file>